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C6152B" w14:textId="77777777" w:rsidR="00CB796E" w:rsidRPr="0093106F" w:rsidRDefault="00CB796E" w:rsidP="0093106F">
      <w:pPr>
        <w:jc w:val="center"/>
        <w:rPr>
          <w:sz w:val="24"/>
        </w:rPr>
      </w:pPr>
    </w:p>
    <w:p w14:paraId="0926E6EB" w14:textId="1CFDBC2C" w:rsidR="00E414C9" w:rsidRPr="00500CD3" w:rsidRDefault="00E414C9" w:rsidP="0093106F">
      <w:pPr>
        <w:jc w:val="center"/>
        <w:rPr>
          <w:rFonts w:ascii="Times New Roman" w:hAnsi="Times New Roman" w:cs="Times New Roman"/>
          <w:sz w:val="28"/>
          <w:lang w:val="mk-MK"/>
        </w:rPr>
      </w:pPr>
      <w:proofErr w:type="spellStart"/>
      <w:r w:rsidRPr="004A3527">
        <w:rPr>
          <w:rFonts w:ascii="Times New Roman" w:hAnsi="Times New Roman" w:cs="Times New Roman"/>
          <w:b/>
          <w:bCs/>
          <w:sz w:val="28"/>
        </w:rPr>
        <w:t>Форма</w:t>
      </w:r>
      <w:proofErr w:type="spellEnd"/>
      <w:r w:rsidRPr="004A3527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Pr="004A3527">
        <w:rPr>
          <w:rFonts w:ascii="Times New Roman" w:hAnsi="Times New Roman" w:cs="Times New Roman"/>
          <w:b/>
          <w:bCs/>
          <w:sz w:val="28"/>
        </w:rPr>
        <w:t>за</w:t>
      </w:r>
      <w:proofErr w:type="spellEnd"/>
      <w:r w:rsidRPr="004A3527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Pr="004A3527">
        <w:rPr>
          <w:rFonts w:ascii="Times New Roman" w:hAnsi="Times New Roman" w:cs="Times New Roman"/>
          <w:b/>
          <w:bCs/>
          <w:sz w:val="28"/>
        </w:rPr>
        <w:t>Пополнување</w:t>
      </w:r>
      <w:proofErr w:type="spellEnd"/>
      <w:r w:rsidRPr="004A3527">
        <w:rPr>
          <w:rFonts w:ascii="Times New Roman" w:hAnsi="Times New Roman" w:cs="Times New Roman"/>
          <w:b/>
          <w:bCs/>
          <w:sz w:val="28"/>
        </w:rPr>
        <w:t xml:space="preserve"> -</w:t>
      </w:r>
      <w:r w:rsidR="00A04859">
        <w:rPr>
          <w:rFonts w:ascii="Times New Roman" w:hAnsi="Times New Roman" w:cs="Times New Roman"/>
          <w:b/>
          <w:bCs/>
          <w:sz w:val="28"/>
          <w:lang w:val="mk-MK"/>
        </w:rPr>
        <w:t xml:space="preserve"> консултант</w:t>
      </w:r>
      <w:r w:rsidR="00A04859" w:rsidRPr="00A04859"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за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проценка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на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ризик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кон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климатски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промени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во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секторот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r w:rsidR="00500CD3">
        <w:rPr>
          <w:rFonts w:ascii="Times New Roman" w:hAnsi="Times New Roman" w:cs="Times New Roman"/>
          <w:b/>
          <w:bCs/>
          <w:sz w:val="28"/>
          <w:lang w:val="mk-MK"/>
        </w:rPr>
        <w:t>води</w:t>
      </w:r>
    </w:p>
    <w:p w14:paraId="3475861C" w14:textId="77777777" w:rsidR="00E414C9" w:rsidRDefault="00E414C9" w:rsidP="00E414C9">
      <w:pPr>
        <w:jc w:val="both"/>
        <w:rPr>
          <w:rFonts w:ascii="Times New Roman" w:hAnsi="Times New Roman" w:cs="Times New Roman"/>
          <w:b/>
          <w:bCs/>
          <w:sz w:val="28"/>
          <w:lang w:val="mk-MK"/>
        </w:rPr>
      </w:pPr>
    </w:p>
    <w:tbl>
      <w:tblPr>
        <w:tblW w:w="9554" w:type="dxa"/>
        <w:tblLook w:val="0000" w:firstRow="0" w:lastRow="0" w:firstColumn="0" w:lastColumn="0" w:noHBand="0" w:noVBand="0"/>
      </w:tblPr>
      <w:tblGrid>
        <w:gridCol w:w="9554"/>
      </w:tblGrid>
      <w:tr w:rsidR="003E6D56" w:rsidRPr="004A3527" w14:paraId="65DEDAE6" w14:textId="77777777" w:rsidTr="003E6D56">
        <w:trPr>
          <w:trHeight w:val="61"/>
        </w:trPr>
        <w:tc>
          <w:tcPr>
            <w:tcW w:w="9554" w:type="dxa"/>
            <w:shd w:val="clear" w:color="auto" w:fill="005499"/>
            <w:vAlign w:val="center"/>
          </w:tcPr>
          <w:p w14:paraId="1BA6B79E" w14:textId="77777777" w:rsidR="003E6D56" w:rsidRPr="004A3527" w:rsidRDefault="003E6D56" w:rsidP="003E6D56">
            <w:pPr>
              <w:jc w:val="both"/>
              <w:rPr>
                <w:rFonts w:ascii="Times New Roman" w:hAnsi="Times New Roman" w:cs="Times New Roman"/>
                <w:b/>
                <w:color w:val="FFFFFF" w:themeColor="background1"/>
                <w:lang w:val="mk-MK"/>
              </w:rPr>
            </w:pPr>
            <w:r w:rsidRPr="003E6D56">
              <w:rPr>
                <w:rFonts w:ascii="Times New Roman" w:hAnsi="Times New Roman" w:cs="Times New Roman"/>
                <w:b/>
                <w:color w:val="FFFFFF" w:themeColor="background1"/>
                <w:sz w:val="28"/>
                <w:lang w:val="mk-MK"/>
              </w:rPr>
              <w:t>1</w:t>
            </w:r>
            <w:r w:rsidRPr="003E6D56">
              <w:rPr>
                <w:rFonts w:ascii="Times New Roman" w:hAnsi="Times New Roman" w:cs="Times New Roman"/>
                <w:b/>
                <w:color w:val="FFFFFF" w:themeColor="background1"/>
                <w:sz w:val="28"/>
              </w:rPr>
              <w:t xml:space="preserve">. </w:t>
            </w:r>
            <w:r w:rsidRPr="003E6D56"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lang w:val="mk-MK"/>
              </w:rPr>
              <w:t>Лични податоци</w:t>
            </w:r>
            <w:r w:rsidRPr="003E6D56"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</w:rPr>
              <w:t>:</w:t>
            </w:r>
            <w:r w:rsidRPr="003E6D56">
              <w:rPr>
                <w:rFonts w:ascii="Times New Roman" w:hAnsi="Times New Roman" w:cs="Times New Roman"/>
                <w:b/>
                <w:color w:val="FFFFFF" w:themeColor="background1"/>
                <w:sz w:val="28"/>
              </w:rPr>
              <w:t xml:space="preserve"> </w:t>
            </w:r>
          </w:p>
        </w:tc>
      </w:tr>
      <w:tr w:rsidR="003E6D56" w:rsidRPr="004A3527" w14:paraId="2CB02F2C" w14:textId="77777777" w:rsidTr="003E6D56">
        <w:trPr>
          <w:trHeight w:val="107"/>
        </w:trPr>
        <w:tc>
          <w:tcPr>
            <w:tcW w:w="9554" w:type="dxa"/>
            <w:vAlign w:val="center"/>
          </w:tcPr>
          <w:p w14:paraId="318093BB" w14:textId="77777777" w:rsidR="003E6D56" w:rsidRPr="001923C5" w:rsidRDefault="003E6D56" w:rsidP="003E6D56">
            <w:pPr>
              <w:jc w:val="both"/>
              <w:rPr>
                <w:rFonts w:ascii="Times New Roman" w:hAnsi="Times New Roman" w:cs="Times New Roman"/>
                <w:lang w:val="mk-MK"/>
              </w:rPr>
            </w:pPr>
          </w:p>
        </w:tc>
      </w:tr>
    </w:tbl>
    <w:p w14:paraId="7E0E7456" w14:textId="77777777" w:rsidR="00C76F8D" w:rsidRPr="003E6D56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mk-MK"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6"/>
        <w:gridCol w:w="6806"/>
      </w:tblGrid>
      <w:tr w:rsidR="00C76F8D" w:rsidRPr="004A3527" w14:paraId="2C947EDB" w14:textId="77777777" w:rsidTr="00C76F8D">
        <w:tc>
          <w:tcPr>
            <w:tcW w:w="1318" w:type="pct"/>
            <w:tcBorders>
              <w:top w:val="nil"/>
              <w:left w:val="nil"/>
              <w:bottom w:val="nil"/>
              <w:right w:val="nil"/>
            </w:tcBorders>
            <w:shd w:val="clear" w:color="auto" w:fill="005499"/>
            <w:vAlign w:val="center"/>
          </w:tcPr>
          <w:p w14:paraId="0B9200C8" w14:textId="77777777" w:rsidR="00C76F8D" w:rsidRPr="004A3527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</w:pPr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  <w:t>Име</w:t>
            </w:r>
          </w:p>
        </w:tc>
        <w:tc>
          <w:tcPr>
            <w:tcW w:w="3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49DBE" w14:textId="2C9195A6" w:rsidR="00C76F8D" w:rsidRPr="009B7096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0"/>
                <w:lang w:val="mk-MK" w:eastAsia="en-US"/>
              </w:rPr>
            </w:pPr>
          </w:p>
        </w:tc>
      </w:tr>
    </w:tbl>
    <w:p w14:paraId="57D362B6" w14:textId="77777777" w:rsidR="00C76F8D" w:rsidRPr="004A3527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8"/>
          <w:lang w:eastAsia="en-US"/>
        </w:rPr>
      </w:pPr>
    </w:p>
    <w:p w14:paraId="637EC113" w14:textId="77777777" w:rsidR="00C76F8D" w:rsidRPr="004A3527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8"/>
          <w:lang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6"/>
        <w:gridCol w:w="6806"/>
      </w:tblGrid>
      <w:tr w:rsidR="00C76F8D" w:rsidRPr="004A3527" w14:paraId="432F08A6" w14:textId="77777777" w:rsidTr="00C76F8D">
        <w:tc>
          <w:tcPr>
            <w:tcW w:w="1318" w:type="pct"/>
            <w:tcBorders>
              <w:top w:val="nil"/>
              <w:left w:val="nil"/>
              <w:bottom w:val="nil"/>
              <w:right w:val="nil"/>
            </w:tcBorders>
            <w:shd w:val="clear" w:color="auto" w:fill="005499"/>
            <w:vAlign w:val="center"/>
          </w:tcPr>
          <w:p w14:paraId="10C1D165" w14:textId="77777777" w:rsidR="00C76F8D" w:rsidRPr="004A3527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</w:pPr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  <w:t>Презиме</w:t>
            </w:r>
          </w:p>
        </w:tc>
        <w:tc>
          <w:tcPr>
            <w:tcW w:w="3682" w:type="pct"/>
            <w:tcBorders>
              <w:top w:val="nil"/>
              <w:left w:val="nil"/>
              <w:bottom w:val="nil"/>
              <w:right w:val="nil"/>
            </w:tcBorders>
          </w:tcPr>
          <w:p w14:paraId="768ABAD9" w14:textId="433EEF26" w:rsidR="00C76F8D" w:rsidRPr="009B7096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mk-MK" w:eastAsia="en-US"/>
              </w:rPr>
            </w:pPr>
          </w:p>
        </w:tc>
      </w:tr>
    </w:tbl>
    <w:p w14:paraId="7E6B9ED8" w14:textId="77777777" w:rsidR="00C76F8D" w:rsidRPr="004A3527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8"/>
          <w:lang w:eastAsia="en-US"/>
        </w:rPr>
      </w:pPr>
    </w:p>
    <w:p w14:paraId="01B9BCCF" w14:textId="77777777" w:rsidR="00C76F8D" w:rsidRPr="004A3527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8"/>
          <w:lang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6"/>
        <w:gridCol w:w="6806"/>
      </w:tblGrid>
      <w:tr w:rsidR="00C76F8D" w:rsidRPr="004A3527" w14:paraId="2C787874" w14:textId="77777777" w:rsidTr="00C76F8D">
        <w:tc>
          <w:tcPr>
            <w:tcW w:w="1318" w:type="pct"/>
            <w:tcBorders>
              <w:top w:val="nil"/>
              <w:left w:val="nil"/>
              <w:bottom w:val="nil"/>
              <w:right w:val="nil"/>
            </w:tcBorders>
            <w:shd w:val="clear" w:color="auto" w:fill="005499"/>
            <w:vAlign w:val="center"/>
          </w:tcPr>
          <w:p w14:paraId="4D8CF9E3" w14:textId="77777777" w:rsidR="00C76F8D" w:rsidRPr="004A3527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</w:pPr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  <w:t>Е-пошта</w:t>
            </w:r>
          </w:p>
        </w:tc>
        <w:tc>
          <w:tcPr>
            <w:tcW w:w="3682" w:type="pct"/>
            <w:tcBorders>
              <w:top w:val="nil"/>
              <w:left w:val="nil"/>
              <w:bottom w:val="nil"/>
              <w:right w:val="nil"/>
            </w:tcBorders>
          </w:tcPr>
          <w:p w14:paraId="345B4525" w14:textId="3EF2EE8E" w:rsidR="00C76F8D" w:rsidRPr="004A3527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mk-MK" w:eastAsia="en-US"/>
              </w:rPr>
            </w:pPr>
          </w:p>
        </w:tc>
      </w:tr>
    </w:tbl>
    <w:p w14:paraId="24B1D614" w14:textId="77777777" w:rsidR="00C76F8D" w:rsidRPr="004A3527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8"/>
          <w:lang w:eastAsia="en-US"/>
        </w:rPr>
      </w:pPr>
    </w:p>
    <w:p w14:paraId="556E923C" w14:textId="77777777" w:rsidR="00C76F8D" w:rsidRPr="004A3527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8"/>
          <w:lang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6"/>
        <w:gridCol w:w="6806"/>
      </w:tblGrid>
      <w:tr w:rsidR="00C76F8D" w:rsidRPr="004A3527" w14:paraId="6043E9F2" w14:textId="77777777" w:rsidTr="00C76F8D">
        <w:tc>
          <w:tcPr>
            <w:tcW w:w="1318" w:type="pct"/>
            <w:tcBorders>
              <w:top w:val="nil"/>
              <w:left w:val="nil"/>
              <w:bottom w:val="nil"/>
              <w:right w:val="nil"/>
            </w:tcBorders>
            <w:shd w:val="clear" w:color="auto" w:fill="005499"/>
            <w:vAlign w:val="center"/>
          </w:tcPr>
          <w:p w14:paraId="0DECE0E4" w14:textId="77777777" w:rsidR="00C76F8D" w:rsidRPr="004A3527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0"/>
                <w:lang w:val="mk-MK" w:eastAsia="en-US"/>
              </w:rPr>
            </w:pPr>
            <w:r w:rsidRPr="004A3527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0"/>
                <w:lang w:val="mk-MK" w:eastAsia="en-US"/>
              </w:rPr>
              <w:t xml:space="preserve">Телефонски број </w:t>
            </w:r>
          </w:p>
        </w:tc>
        <w:tc>
          <w:tcPr>
            <w:tcW w:w="3682" w:type="pct"/>
            <w:tcBorders>
              <w:top w:val="nil"/>
              <w:left w:val="nil"/>
              <w:bottom w:val="nil"/>
              <w:right w:val="nil"/>
            </w:tcBorders>
          </w:tcPr>
          <w:p w14:paraId="537C3D2E" w14:textId="60016096" w:rsidR="00C76F8D" w:rsidRPr="00A04859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mk-MK" w:eastAsia="en-US"/>
              </w:rPr>
            </w:pPr>
          </w:p>
        </w:tc>
      </w:tr>
    </w:tbl>
    <w:p w14:paraId="2872D9C2" w14:textId="77777777" w:rsidR="00BB104F" w:rsidRPr="004A3527" w:rsidRDefault="00BB104F" w:rsidP="00E414C9">
      <w:pPr>
        <w:jc w:val="both"/>
        <w:rPr>
          <w:rFonts w:ascii="Times New Roman" w:hAnsi="Times New Roman" w:cs="Times New Roman"/>
          <w:b/>
          <w:bCs/>
          <w:sz w:val="28"/>
          <w:lang w:val="mk-MK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6"/>
        <w:gridCol w:w="6806"/>
      </w:tblGrid>
      <w:tr w:rsidR="0093106F" w:rsidRPr="004A3527" w14:paraId="4E28FF9E" w14:textId="77777777" w:rsidTr="0093106F">
        <w:tc>
          <w:tcPr>
            <w:tcW w:w="1318" w:type="pct"/>
            <w:tcBorders>
              <w:top w:val="nil"/>
              <w:left w:val="nil"/>
              <w:bottom w:val="nil"/>
              <w:right w:val="nil"/>
            </w:tcBorders>
            <w:shd w:val="clear" w:color="auto" w:fill="005499"/>
            <w:vAlign w:val="center"/>
          </w:tcPr>
          <w:p w14:paraId="5918B015" w14:textId="77777777" w:rsidR="0093106F" w:rsidRPr="004A3527" w:rsidRDefault="0093106F" w:rsidP="00931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</w:pPr>
            <w:proofErr w:type="spellStart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>Високо</w:t>
            </w:r>
            <w:proofErr w:type="spellEnd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 xml:space="preserve"> </w:t>
            </w:r>
            <w:proofErr w:type="spellStart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>образование</w:t>
            </w:r>
            <w:proofErr w:type="spellEnd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 xml:space="preserve"> (</w:t>
            </w:r>
            <w:proofErr w:type="spellStart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>назив</w:t>
            </w:r>
            <w:proofErr w:type="spellEnd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 xml:space="preserve"> </w:t>
            </w:r>
            <w:proofErr w:type="spellStart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>на</w:t>
            </w:r>
            <w:proofErr w:type="spellEnd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 xml:space="preserve"> </w:t>
            </w:r>
            <w:proofErr w:type="spellStart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>факултет</w:t>
            </w:r>
            <w:proofErr w:type="spellEnd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>):</w:t>
            </w:r>
          </w:p>
        </w:tc>
        <w:tc>
          <w:tcPr>
            <w:tcW w:w="3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7EFD8" w14:textId="2FE34B09" w:rsidR="0093106F" w:rsidRPr="004A3527" w:rsidRDefault="0093106F" w:rsidP="00931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0"/>
                <w:lang w:val="mk-MK" w:eastAsia="en-US"/>
              </w:rPr>
            </w:pPr>
          </w:p>
        </w:tc>
      </w:tr>
    </w:tbl>
    <w:p w14:paraId="15E33B8C" w14:textId="77777777" w:rsidR="0093106F" w:rsidRPr="004A3527" w:rsidRDefault="00A52DDE" w:rsidP="00E414C9">
      <w:pPr>
        <w:jc w:val="both"/>
        <w:rPr>
          <w:rFonts w:ascii="Times New Roman" w:hAnsi="Times New Roman" w:cs="Times New Roman"/>
          <w:lang w:val="mk-MK"/>
        </w:rPr>
      </w:pPr>
      <w:r w:rsidRPr="004A3527">
        <w:rPr>
          <w:rFonts w:ascii="Times New Roman" w:hAnsi="Times New Roman" w:cs="Times New Roman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93106F" w:rsidRPr="004A3527" w14:paraId="716C4C82" w14:textId="77777777" w:rsidTr="0093106F">
        <w:tc>
          <w:tcPr>
            <w:tcW w:w="9963" w:type="dxa"/>
            <w:shd w:val="clear" w:color="auto" w:fill="005499"/>
            <w:vAlign w:val="center"/>
          </w:tcPr>
          <w:p w14:paraId="497039F5" w14:textId="77777777" w:rsidR="0093106F" w:rsidRPr="004A3527" w:rsidRDefault="0093106F" w:rsidP="0093106F">
            <w:pPr>
              <w:jc w:val="both"/>
              <w:rPr>
                <w:rFonts w:ascii="Times New Roman" w:hAnsi="Times New Roman" w:cs="Times New Roman"/>
                <w:b/>
                <w:color w:val="FFFFFF" w:themeColor="background1"/>
                <w:lang w:val="mk-MK"/>
              </w:rPr>
            </w:pPr>
            <w:r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2. </w:t>
            </w:r>
            <w:proofErr w:type="spellStart"/>
            <w:r w:rsidR="00492F71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</w:rPr>
              <w:t>Професионално</w:t>
            </w:r>
            <w:proofErr w:type="spellEnd"/>
            <w:r w:rsidR="00492F71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</w:rPr>
              <w:t xml:space="preserve"> </w:t>
            </w:r>
            <w:proofErr w:type="spellStart"/>
            <w:r w:rsidR="00492F71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</w:rPr>
              <w:t>Искуство</w:t>
            </w:r>
            <w:proofErr w:type="spellEnd"/>
            <w:r w:rsidR="00492F71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</w:rPr>
              <w:t>:</w:t>
            </w:r>
            <w:r w:rsidR="00492F71"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 </w:t>
            </w:r>
          </w:p>
        </w:tc>
      </w:tr>
      <w:tr w:rsidR="0093106F" w:rsidRPr="004A3527" w14:paraId="7A6E1ABC" w14:textId="77777777" w:rsidTr="0093106F">
        <w:tc>
          <w:tcPr>
            <w:tcW w:w="9963" w:type="dxa"/>
            <w:vAlign w:val="center"/>
          </w:tcPr>
          <w:p w14:paraId="62C015A1" w14:textId="0D40A35A" w:rsidR="002E6DB0" w:rsidRPr="004A3527" w:rsidRDefault="002E6DB0" w:rsidP="002E6DB0">
            <w:pPr>
              <w:jc w:val="both"/>
              <w:rPr>
                <w:rFonts w:ascii="Times New Roman" w:hAnsi="Times New Roman" w:cs="Times New Roman"/>
                <w:i/>
                <w:lang w:val="mk-MK"/>
              </w:rPr>
            </w:pPr>
            <w:proofErr w:type="spellStart"/>
            <w:r w:rsidRPr="004A3527">
              <w:rPr>
                <w:rFonts w:ascii="Times New Roman" w:hAnsi="Times New Roman" w:cs="Times New Roman"/>
                <w:i/>
              </w:rPr>
              <w:t>Краток</w:t>
            </w:r>
            <w:proofErr w:type="spellEnd"/>
            <w:r w:rsidRPr="004A3527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4A3527">
              <w:rPr>
                <w:rFonts w:ascii="Times New Roman" w:hAnsi="Times New Roman" w:cs="Times New Roman"/>
                <w:i/>
              </w:rPr>
              <w:t>опис</w:t>
            </w:r>
            <w:proofErr w:type="spellEnd"/>
            <w:r w:rsidRPr="004A3527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4A3527">
              <w:rPr>
                <w:rFonts w:ascii="Times New Roman" w:hAnsi="Times New Roman" w:cs="Times New Roman"/>
                <w:i/>
              </w:rPr>
              <w:t>на</w:t>
            </w:r>
            <w:proofErr w:type="spellEnd"/>
            <w:r w:rsidRPr="004A3527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4A3527">
              <w:rPr>
                <w:rFonts w:ascii="Times New Roman" w:hAnsi="Times New Roman" w:cs="Times New Roman"/>
                <w:i/>
              </w:rPr>
              <w:t>вашето</w:t>
            </w:r>
            <w:proofErr w:type="spellEnd"/>
            <w:r w:rsidRPr="004A3527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4A3527">
              <w:rPr>
                <w:rFonts w:ascii="Times New Roman" w:hAnsi="Times New Roman" w:cs="Times New Roman"/>
                <w:i/>
              </w:rPr>
              <w:t>професионално</w:t>
            </w:r>
            <w:proofErr w:type="spellEnd"/>
            <w:r w:rsidRPr="004A3527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4A3527">
              <w:rPr>
                <w:rFonts w:ascii="Times New Roman" w:hAnsi="Times New Roman" w:cs="Times New Roman"/>
                <w:i/>
              </w:rPr>
              <w:t>искуство</w:t>
            </w:r>
            <w:proofErr w:type="spellEnd"/>
            <w:r w:rsidRPr="004A3527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4A3527">
              <w:rPr>
                <w:rFonts w:ascii="Times New Roman" w:hAnsi="Times New Roman" w:cs="Times New Roman"/>
                <w:i/>
              </w:rPr>
              <w:t>во</w:t>
            </w:r>
            <w:proofErr w:type="spellEnd"/>
            <w:r w:rsidRPr="004A3527">
              <w:rPr>
                <w:rFonts w:ascii="Times New Roman" w:hAnsi="Times New Roman" w:cs="Times New Roman"/>
                <w:i/>
              </w:rPr>
              <w:t xml:space="preserve"> </w:t>
            </w:r>
            <w:r w:rsidR="00C97BCF" w:rsidRPr="00C97BCF">
              <w:rPr>
                <w:rFonts w:ascii="Times New Roman" w:hAnsi="Times New Roman" w:cs="Times New Roman"/>
                <w:i/>
                <w:lang w:val="mk-MK"/>
              </w:rPr>
              <w:t xml:space="preserve">подготовка на извештаи, студии, за прибирање на податоци во полето на </w:t>
            </w:r>
            <w:r w:rsidR="00500CD3">
              <w:rPr>
                <w:rFonts w:ascii="Times New Roman" w:hAnsi="Times New Roman" w:cs="Times New Roman"/>
                <w:i/>
                <w:lang w:val="mk-MK"/>
              </w:rPr>
              <w:t>води</w:t>
            </w:r>
            <w:r w:rsidR="00C97BCF" w:rsidRPr="00C97BCF">
              <w:rPr>
                <w:rFonts w:ascii="Times New Roman" w:hAnsi="Times New Roman" w:cs="Times New Roman"/>
                <w:i/>
                <w:lang w:val="mk-MK"/>
              </w:rPr>
              <w:t xml:space="preserve"> </w:t>
            </w:r>
            <w:r w:rsidR="00DA1987" w:rsidRPr="004A3527">
              <w:rPr>
                <w:rFonts w:ascii="Times New Roman" w:hAnsi="Times New Roman" w:cs="Times New Roman"/>
                <w:i/>
              </w:rPr>
              <w:t>(</w:t>
            </w:r>
            <w:proofErr w:type="spellStart"/>
            <w:r w:rsidR="00DA1987" w:rsidRPr="004A3527">
              <w:rPr>
                <w:rFonts w:ascii="Times New Roman" w:hAnsi="Times New Roman" w:cs="Times New Roman"/>
                <w:i/>
              </w:rPr>
              <w:t>вклучително</w:t>
            </w:r>
            <w:proofErr w:type="spellEnd"/>
            <w:r w:rsidR="00DA1987" w:rsidRPr="004A3527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DA1987" w:rsidRPr="004A3527">
              <w:rPr>
                <w:rFonts w:ascii="Times New Roman" w:hAnsi="Times New Roman" w:cs="Times New Roman"/>
                <w:i/>
              </w:rPr>
              <w:t>работа</w:t>
            </w:r>
            <w:proofErr w:type="spellEnd"/>
            <w:r w:rsidR="00DA1987" w:rsidRPr="004A3527">
              <w:rPr>
                <w:rFonts w:ascii="Times New Roman" w:hAnsi="Times New Roman" w:cs="Times New Roman"/>
                <w:i/>
              </w:rPr>
              <w:t xml:space="preserve"> и </w:t>
            </w:r>
            <w:proofErr w:type="spellStart"/>
            <w:r w:rsidR="00DA1987" w:rsidRPr="004A3527">
              <w:rPr>
                <w:rFonts w:ascii="Times New Roman" w:hAnsi="Times New Roman" w:cs="Times New Roman"/>
                <w:i/>
              </w:rPr>
              <w:t>проекти</w:t>
            </w:r>
            <w:proofErr w:type="spellEnd"/>
            <w:r w:rsidR="00DA1987" w:rsidRPr="004A3527">
              <w:rPr>
                <w:rFonts w:ascii="Times New Roman" w:hAnsi="Times New Roman" w:cs="Times New Roman"/>
                <w:i/>
              </w:rPr>
              <w:t>)</w:t>
            </w:r>
            <w:r w:rsidR="00DA1987" w:rsidRPr="004A3527">
              <w:rPr>
                <w:rFonts w:ascii="Times New Roman" w:hAnsi="Times New Roman" w:cs="Times New Roman"/>
                <w:i/>
                <w:lang w:val="mk-MK"/>
              </w:rPr>
              <w:t xml:space="preserve">. </w:t>
            </w:r>
          </w:p>
          <w:p w14:paraId="7E0AABCF" w14:textId="3DC26B5E" w:rsidR="0093106F" w:rsidRPr="004A3527" w:rsidRDefault="0093106F" w:rsidP="007E2DB9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6D0485EC" w14:textId="77777777" w:rsidR="00733AEE" w:rsidRPr="004A3527" w:rsidRDefault="00733AEE" w:rsidP="00E414C9">
      <w:pPr>
        <w:jc w:val="both"/>
        <w:rPr>
          <w:rFonts w:ascii="Times New Roman" w:hAnsi="Times New Roman" w:cs="Times New Roman"/>
          <w:lang w:val="mk-M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733AEE" w:rsidRPr="004A3527" w14:paraId="4EC4B32E" w14:textId="77777777" w:rsidTr="00FC48D2">
        <w:tc>
          <w:tcPr>
            <w:tcW w:w="9963" w:type="dxa"/>
            <w:shd w:val="clear" w:color="auto" w:fill="005499"/>
            <w:vAlign w:val="center"/>
          </w:tcPr>
          <w:p w14:paraId="619290AA" w14:textId="77777777" w:rsidR="00733AEE" w:rsidRPr="004A3527" w:rsidRDefault="00075A92" w:rsidP="00FC48D2">
            <w:pPr>
              <w:jc w:val="both"/>
              <w:rPr>
                <w:rFonts w:ascii="Times New Roman" w:hAnsi="Times New Roman" w:cs="Times New Roman"/>
                <w:b/>
                <w:color w:val="FFFFFF" w:themeColor="background1"/>
                <w:lang w:val="mk-MK"/>
              </w:rPr>
            </w:pPr>
            <w:r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  <w:lang w:val="mk-MK"/>
              </w:rPr>
              <w:t>3</w:t>
            </w:r>
            <w:r w:rsidR="00733AEE"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. </w:t>
            </w:r>
            <w:r w:rsidR="00FC48D2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Предложена </w:t>
            </w:r>
            <w:proofErr w:type="spellStart"/>
            <w:r w:rsidR="00FC48D2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>методолигија</w:t>
            </w:r>
            <w:proofErr w:type="spellEnd"/>
            <w:r w:rsidR="00FC48D2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 за работа </w:t>
            </w:r>
            <w:r w:rsidR="00733AEE"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 </w:t>
            </w:r>
          </w:p>
        </w:tc>
      </w:tr>
      <w:tr w:rsidR="00733AEE" w:rsidRPr="004A3527" w14:paraId="27AB2A53" w14:textId="77777777" w:rsidTr="00FC48D2">
        <w:tc>
          <w:tcPr>
            <w:tcW w:w="9963" w:type="dxa"/>
            <w:vAlign w:val="center"/>
          </w:tcPr>
          <w:p w14:paraId="3D8C50BC" w14:textId="03C75F15" w:rsidR="00D86F92" w:rsidRDefault="004A3527" w:rsidP="00500CD3">
            <w:pPr>
              <w:jc w:val="both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A3527">
              <w:rPr>
                <w:rFonts w:ascii="Times New Roman" w:hAnsi="Times New Roman" w:cs="Times New Roman"/>
                <w:i/>
                <w:lang w:val="mk-MK"/>
              </w:rPr>
              <w:t>Дадете предлог М</w:t>
            </w:r>
            <w:r w:rsidR="00A84C39" w:rsidRPr="004A3527">
              <w:rPr>
                <w:rFonts w:ascii="Times New Roman" w:hAnsi="Times New Roman" w:cs="Times New Roman"/>
                <w:i/>
                <w:lang w:val="mk-MK"/>
              </w:rPr>
              <w:t xml:space="preserve">етодологија за работа согласно наведените задачи. </w:t>
            </w:r>
            <w:bookmarkStart w:id="0" w:name="_Hlk150002405"/>
          </w:p>
          <w:bookmarkEnd w:id="0"/>
          <w:p w14:paraId="4B0205F3" w14:textId="4A330088" w:rsidR="007E2DB9" w:rsidRPr="007E2DB9" w:rsidRDefault="007E2DB9" w:rsidP="00D86F92">
            <w:pPr>
              <w:tabs>
                <w:tab w:val="left" w:pos="0"/>
              </w:tabs>
              <w:spacing w:after="0"/>
              <w:jc w:val="both"/>
              <w:rPr>
                <w:rFonts w:ascii="Times New Roman" w:hAnsi="Times New Roman" w:cs="Times New Roman"/>
                <w:lang w:val="mk-MK"/>
              </w:rPr>
            </w:pPr>
          </w:p>
        </w:tc>
      </w:tr>
    </w:tbl>
    <w:p w14:paraId="6C836CF8" w14:textId="77777777" w:rsidR="00733AEE" w:rsidRPr="004A3527" w:rsidRDefault="00733AEE" w:rsidP="00E414C9">
      <w:pPr>
        <w:jc w:val="both"/>
        <w:rPr>
          <w:rFonts w:ascii="Times New Roman" w:hAnsi="Times New Roman" w:cs="Times New Roman"/>
          <w:b/>
          <w:bCs/>
          <w:lang w:val="mk-MK"/>
        </w:rPr>
      </w:pPr>
    </w:p>
    <w:p w14:paraId="08F8567D" w14:textId="77777777" w:rsidR="00075A92" w:rsidRPr="004A3527" w:rsidRDefault="00075A92" w:rsidP="00E414C9">
      <w:pPr>
        <w:jc w:val="both"/>
        <w:rPr>
          <w:rFonts w:ascii="Times New Roman" w:hAnsi="Times New Roman" w:cs="Times New Roman"/>
          <w:b/>
          <w:bCs/>
          <w:lang w:val="mk-M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075A92" w:rsidRPr="004A3527" w14:paraId="2F0DB39E" w14:textId="77777777" w:rsidTr="00075A92">
        <w:tc>
          <w:tcPr>
            <w:tcW w:w="9242" w:type="dxa"/>
            <w:shd w:val="clear" w:color="auto" w:fill="005499"/>
            <w:vAlign w:val="center"/>
          </w:tcPr>
          <w:p w14:paraId="3A1ABE92" w14:textId="77777777" w:rsidR="00075A92" w:rsidRPr="004A3527" w:rsidRDefault="004250B0" w:rsidP="004250B0">
            <w:pPr>
              <w:jc w:val="both"/>
              <w:rPr>
                <w:rFonts w:ascii="Times New Roman" w:hAnsi="Times New Roman" w:cs="Times New Roman"/>
                <w:b/>
                <w:color w:val="FFFFFF" w:themeColor="background1"/>
                <w:lang w:val="mk-MK"/>
              </w:rPr>
            </w:pPr>
            <w:r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  <w:lang w:val="mk-MK"/>
              </w:rPr>
              <w:lastRenderedPageBreak/>
              <w:t>4</w:t>
            </w:r>
            <w:r w:rsidR="00075A92"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. </w:t>
            </w:r>
            <w:r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Понудена цена за активноста </w:t>
            </w:r>
            <w:r w:rsidR="00075A92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 </w:t>
            </w:r>
            <w:r w:rsidR="00075A92"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 </w:t>
            </w:r>
          </w:p>
        </w:tc>
      </w:tr>
      <w:tr w:rsidR="00075A92" w:rsidRPr="004A3527" w14:paraId="3DD1541B" w14:textId="77777777" w:rsidTr="00075A92">
        <w:tc>
          <w:tcPr>
            <w:tcW w:w="9242" w:type="dxa"/>
            <w:vAlign w:val="center"/>
          </w:tcPr>
          <w:p w14:paraId="7D36E3E2" w14:textId="77777777" w:rsidR="00075A92" w:rsidRPr="004A3527" w:rsidRDefault="00075A92" w:rsidP="00500CD3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2946527" w14:textId="77777777" w:rsidR="00C442C7" w:rsidRPr="004A3527" w:rsidRDefault="00C442C7" w:rsidP="00822A13">
      <w:pPr>
        <w:jc w:val="both"/>
        <w:rPr>
          <w:rFonts w:ascii="Times New Roman" w:hAnsi="Times New Roman" w:cs="Times New Roman"/>
          <w:lang w:val="mk-M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4250B0" w:rsidRPr="004A3527" w14:paraId="46B43CC5" w14:textId="77777777" w:rsidTr="004250B0">
        <w:tc>
          <w:tcPr>
            <w:tcW w:w="9242" w:type="dxa"/>
            <w:shd w:val="clear" w:color="auto" w:fill="005499"/>
            <w:vAlign w:val="center"/>
          </w:tcPr>
          <w:p w14:paraId="31F95EBD" w14:textId="77777777" w:rsidR="004250B0" w:rsidRPr="004A3527" w:rsidRDefault="004250B0" w:rsidP="004250B0">
            <w:pPr>
              <w:jc w:val="both"/>
              <w:rPr>
                <w:rFonts w:ascii="Times New Roman" w:hAnsi="Times New Roman" w:cs="Times New Roman"/>
                <w:b/>
                <w:color w:val="FFFFFF" w:themeColor="background1"/>
                <w:lang w:val="mk-MK"/>
              </w:rPr>
            </w:pPr>
            <w:r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  <w:lang w:val="mk-MK"/>
              </w:rPr>
              <w:t>5</w:t>
            </w:r>
            <w:r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. </w:t>
            </w:r>
            <w:r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</w:rPr>
              <w:t xml:space="preserve">CV </w:t>
            </w:r>
            <w:r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и </w:t>
            </w:r>
            <w:r w:rsidR="00282CF1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други релевантни документи </w:t>
            </w:r>
            <w:r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  </w:t>
            </w:r>
            <w:r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 </w:t>
            </w:r>
          </w:p>
        </w:tc>
      </w:tr>
      <w:tr w:rsidR="004250B0" w:rsidRPr="004A3527" w14:paraId="74893030" w14:textId="77777777" w:rsidTr="004250B0">
        <w:tc>
          <w:tcPr>
            <w:tcW w:w="9242" w:type="dxa"/>
            <w:vAlign w:val="center"/>
          </w:tcPr>
          <w:p w14:paraId="0B8C2FAE" w14:textId="704794B4" w:rsidR="00282CF1" w:rsidRPr="004A3527" w:rsidRDefault="00282CF1" w:rsidP="00282CF1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i/>
                <w:color w:val="222222"/>
                <w:szCs w:val="24"/>
              </w:rPr>
            </w:pPr>
            <w:r w:rsidRPr="004A3527"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  <w:t xml:space="preserve">Прикачете ажурирано CV </w:t>
            </w:r>
            <w:r w:rsidR="00C161CB" w:rsidRPr="004A3527"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  <w:t xml:space="preserve">и доколку поседувате било какви </w:t>
            </w:r>
            <w:proofErr w:type="spellStart"/>
            <w:r w:rsidR="00C161CB" w:rsidRPr="004A3527"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  <w:t>сетификати</w:t>
            </w:r>
            <w:proofErr w:type="spellEnd"/>
            <w:r w:rsidR="00C161CB" w:rsidRPr="004A3527"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  <w:t xml:space="preserve"> поврзани со </w:t>
            </w:r>
            <w:r w:rsidR="003739C0"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  <w:t>областа.</w:t>
            </w:r>
            <w:r w:rsidR="00C161CB" w:rsidRPr="004A3527"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  <w:t xml:space="preserve"> </w:t>
            </w:r>
          </w:p>
          <w:p w14:paraId="5B33FD4C" w14:textId="77777777" w:rsidR="004250B0" w:rsidRPr="004A3527" w:rsidRDefault="004250B0" w:rsidP="004250B0">
            <w:pPr>
              <w:jc w:val="both"/>
              <w:rPr>
                <w:rFonts w:ascii="Times New Roman" w:hAnsi="Times New Roman" w:cs="Times New Roman"/>
              </w:rPr>
            </w:pPr>
            <w:bookmarkStart w:id="1" w:name="_GoBack"/>
            <w:bookmarkEnd w:id="1"/>
          </w:p>
        </w:tc>
      </w:tr>
    </w:tbl>
    <w:p w14:paraId="4E0A8AA3" w14:textId="77777777" w:rsidR="00075A92" w:rsidRDefault="00075A92" w:rsidP="00822A13">
      <w:pPr>
        <w:jc w:val="both"/>
        <w:rPr>
          <w:lang w:val="mk-MK"/>
        </w:rPr>
      </w:pPr>
    </w:p>
    <w:p w14:paraId="057569F5" w14:textId="77777777" w:rsidR="004250B0" w:rsidRDefault="004250B0" w:rsidP="00075A92">
      <w:pPr>
        <w:jc w:val="both"/>
        <w:rPr>
          <w:b/>
          <w:bCs/>
          <w:lang w:val="mk-MK"/>
        </w:rPr>
      </w:pPr>
    </w:p>
    <w:p w14:paraId="046E8E36" w14:textId="77777777" w:rsidR="004250B0" w:rsidRDefault="004250B0" w:rsidP="00075A92">
      <w:pPr>
        <w:jc w:val="both"/>
        <w:rPr>
          <w:b/>
          <w:bCs/>
          <w:lang w:val="mk-MK"/>
        </w:rPr>
      </w:pPr>
    </w:p>
    <w:p w14:paraId="2052558E" w14:textId="77777777" w:rsidR="00075A92" w:rsidRDefault="00075A92" w:rsidP="00822A13">
      <w:pPr>
        <w:jc w:val="both"/>
        <w:rPr>
          <w:lang w:val="mk-MK"/>
        </w:rPr>
      </w:pPr>
    </w:p>
    <w:p w14:paraId="11A8FB4F" w14:textId="77777777" w:rsidR="00075A92" w:rsidRPr="00C442C7" w:rsidRDefault="00075A92" w:rsidP="00822A13">
      <w:pPr>
        <w:jc w:val="both"/>
        <w:rPr>
          <w:lang w:val="mk-MK"/>
        </w:rPr>
      </w:pPr>
    </w:p>
    <w:sectPr w:rsidR="00075A92" w:rsidRPr="00C442C7" w:rsidSect="00B45909">
      <w:headerReference w:type="default" r:id="rId8"/>
      <w:pgSz w:w="11906" w:h="16838"/>
      <w:pgMar w:top="1440" w:right="1440" w:bottom="1440" w:left="1440" w:header="238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6BE862" w14:textId="77777777" w:rsidR="00F350C0" w:rsidRDefault="00F350C0" w:rsidP="00486B31">
      <w:pPr>
        <w:spacing w:after="0" w:line="240" w:lineRule="auto"/>
      </w:pPr>
      <w:r>
        <w:separator/>
      </w:r>
    </w:p>
  </w:endnote>
  <w:endnote w:type="continuationSeparator" w:id="0">
    <w:p w14:paraId="66172902" w14:textId="77777777" w:rsidR="00F350C0" w:rsidRDefault="00F350C0" w:rsidP="00486B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932EDF" w14:textId="77777777" w:rsidR="00F350C0" w:rsidRDefault="00F350C0" w:rsidP="00486B31">
      <w:pPr>
        <w:spacing w:after="0" w:line="240" w:lineRule="auto"/>
      </w:pPr>
      <w:r>
        <w:separator/>
      </w:r>
    </w:p>
  </w:footnote>
  <w:footnote w:type="continuationSeparator" w:id="0">
    <w:p w14:paraId="190737FF" w14:textId="77777777" w:rsidR="00F350C0" w:rsidRDefault="00F350C0" w:rsidP="00486B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2BFA09" w14:textId="717778F0" w:rsidR="00B45909" w:rsidRPr="00001C4A" w:rsidRDefault="00500CD3" w:rsidP="00B45909">
    <w:pPr>
      <w:tabs>
        <w:tab w:val="center" w:pos="4513"/>
        <w:tab w:val="right" w:pos="9026"/>
      </w:tabs>
      <w:spacing w:after="0" w:line="240" w:lineRule="auto"/>
      <w:rPr>
        <w:rFonts w:ascii="Calibri" w:eastAsia="Calibri" w:hAnsi="Calibri" w:cs="Times New Roman"/>
      </w:rPr>
    </w:pPr>
    <w:r>
      <w:rPr>
        <w:noProof/>
      </w:rPr>
      <w:pict w14:anchorId="6B77E41F">
        <v:group id="Group 3" o:spid="_x0000_s2049" style="position:absolute;margin-left:-44.1pt;margin-top:-96.1pt;width:557.55pt;height:113.65pt;z-index:251659264;mso-position-horizontal-relative:margin" coordsize="70808,14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Graphic 2" o:spid="_x0000_s2050" type="#_x0000_t75" style="position:absolute;width:13366;height:133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">
            <v:imagedata r:id="rId1" o:title=""/>
          </v:shape>
          <v:line id="Straight Connector 5" o:spid="_x0000_s2051" style="position:absolute;flip:y;visibility:visible;mso-wrap-style:square" from="11525,4000" to="57697,42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" strokecolor="#8fb73e" strokeweight="1.5pt">
            <v:stroke joinstyle="miter"/>
          </v:line>
          <v:rect id="Rectangle 7" o:spid="_x0000_s2052" style="position:absolute;left:58007;top:190;width:12801;height:14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" fillcolor="window" strokecolor="#70ad47" strokeweight="1pt">
            <v:textbox>
              <w:txbxContent>
                <w:p w14:paraId="149E415C" w14:textId="77777777" w:rsidR="00B45909" w:rsidRDefault="00B45909" w:rsidP="00B45909">
                  <w:pPr>
                    <w:pStyle w:val="NormalWeb"/>
                    <w:spacing w:after="0"/>
                    <w:jc w:val="center"/>
                  </w:pPr>
                  <w:r>
                    <w:rPr>
                      <w:noProof/>
                      <w:lang w:eastAsia="mk-MK"/>
                    </w:rPr>
                    <w:drawing>
                      <wp:inline distT="0" distB="0" distL="0" distR="0" wp14:anchorId="66662A62" wp14:editId="7874CEBC">
                        <wp:extent cx="1199515" cy="1299080"/>
                        <wp:effectExtent l="0" t="0" r="635" b="0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CKP 60x60px.jpg"/>
                                <pic:cNvPicPr/>
                              </pic:nvPicPr>
                              <pic:blipFill>
                                <a:blip r:embed="rId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04399" cy="130436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  <w10:wrap anchorx="margin"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26C6F"/>
    <w:multiLevelType w:val="hybridMultilevel"/>
    <w:tmpl w:val="7952E270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7655"/>
    <w:multiLevelType w:val="multilevel"/>
    <w:tmpl w:val="E7B80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17729"/>
    <w:multiLevelType w:val="multilevel"/>
    <w:tmpl w:val="47AC07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107FE5"/>
    <w:multiLevelType w:val="multilevel"/>
    <w:tmpl w:val="7530363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064963"/>
    <w:multiLevelType w:val="hybridMultilevel"/>
    <w:tmpl w:val="13921484"/>
    <w:lvl w:ilvl="0" w:tplc="30EEABA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E8682D"/>
    <w:multiLevelType w:val="multilevel"/>
    <w:tmpl w:val="BFB0718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B2F581C"/>
    <w:multiLevelType w:val="multilevel"/>
    <w:tmpl w:val="E7BE07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01169F"/>
    <w:multiLevelType w:val="hybridMultilevel"/>
    <w:tmpl w:val="BD285D3A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BF64A8"/>
    <w:multiLevelType w:val="multilevel"/>
    <w:tmpl w:val="9A4CE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14662B5"/>
    <w:multiLevelType w:val="hybridMultilevel"/>
    <w:tmpl w:val="2A4283F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5747AC"/>
    <w:multiLevelType w:val="multilevel"/>
    <w:tmpl w:val="93606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0907816"/>
    <w:multiLevelType w:val="multilevel"/>
    <w:tmpl w:val="6C3C9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3E954EE"/>
    <w:multiLevelType w:val="multilevel"/>
    <w:tmpl w:val="C84241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4ED3D8A"/>
    <w:multiLevelType w:val="multilevel"/>
    <w:tmpl w:val="32FA1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9647805"/>
    <w:multiLevelType w:val="multilevel"/>
    <w:tmpl w:val="3DDCAE0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2241107"/>
    <w:multiLevelType w:val="hybridMultilevel"/>
    <w:tmpl w:val="AF26EC28"/>
    <w:lvl w:ilvl="0" w:tplc="30EEABA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97538D"/>
    <w:multiLevelType w:val="hybridMultilevel"/>
    <w:tmpl w:val="0446686C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834AD7"/>
    <w:multiLevelType w:val="hybridMultilevel"/>
    <w:tmpl w:val="AA96C6A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6"/>
  </w:num>
  <w:num w:numId="3">
    <w:abstractNumId w:val="0"/>
  </w:num>
  <w:num w:numId="4">
    <w:abstractNumId w:val="7"/>
  </w:num>
  <w:num w:numId="5">
    <w:abstractNumId w:val="17"/>
  </w:num>
  <w:num w:numId="6">
    <w:abstractNumId w:val="9"/>
  </w:num>
  <w:num w:numId="7">
    <w:abstractNumId w:val="2"/>
  </w:num>
  <w:num w:numId="8">
    <w:abstractNumId w:val="10"/>
  </w:num>
  <w:num w:numId="9">
    <w:abstractNumId w:val="12"/>
  </w:num>
  <w:num w:numId="10">
    <w:abstractNumId w:val="11"/>
  </w:num>
  <w:num w:numId="11">
    <w:abstractNumId w:val="1"/>
  </w:num>
  <w:num w:numId="12">
    <w:abstractNumId w:val="6"/>
  </w:num>
  <w:num w:numId="13">
    <w:abstractNumId w:val="3"/>
  </w:num>
  <w:num w:numId="14">
    <w:abstractNumId w:val="5"/>
  </w:num>
  <w:num w:numId="15">
    <w:abstractNumId w:val="14"/>
  </w:num>
  <w:num w:numId="16">
    <w:abstractNumId w:val="15"/>
  </w:num>
  <w:num w:numId="17">
    <w:abstractNumId w:val="13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  <o:rules v:ext="edit">
        <o:r id="V:Rule1" type="connector" idref="#Straight Connector 5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1NDaztDAzMLc0MzdX0lEKTi0uzszPAykwqgUA1OzPoSwAAAA="/>
  </w:docVars>
  <w:rsids>
    <w:rsidRoot w:val="00486B31"/>
    <w:rsid w:val="00006790"/>
    <w:rsid w:val="000124E1"/>
    <w:rsid w:val="00016E40"/>
    <w:rsid w:val="00027C45"/>
    <w:rsid w:val="00047807"/>
    <w:rsid w:val="00052416"/>
    <w:rsid w:val="00075A92"/>
    <w:rsid w:val="0009224D"/>
    <w:rsid w:val="000B0C97"/>
    <w:rsid w:val="000B55FD"/>
    <w:rsid w:val="000D4CEC"/>
    <w:rsid w:val="000E3D22"/>
    <w:rsid w:val="00100260"/>
    <w:rsid w:val="00100AB4"/>
    <w:rsid w:val="001141EA"/>
    <w:rsid w:val="00136732"/>
    <w:rsid w:val="00145711"/>
    <w:rsid w:val="00145C33"/>
    <w:rsid w:val="00157319"/>
    <w:rsid w:val="00157E08"/>
    <w:rsid w:val="0018161B"/>
    <w:rsid w:val="00186404"/>
    <w:rsid w:val="001923C5"/>
    <w:rsid w:val="001F77DC"/>
    <w:rsid w:val="00200707"/>
    <w:rsid w:val="00201905"/>
    <w:rsid w:val="0020741D"/>
    <w:rsid w:val="00212887"/>
    <w:rsid w:val="00223793"/>
    <w:rsid w:val="00240513"/>
    <w:rsid w:val="00260BC7"/>
    <w:rsid w:val="0026662D"/>
    <w:rsid w:val="00273735"/>
    <w:rsid w:val="00282CF1"/>
    <w:rsid w:val="00284AF8"/>
    <w:rsid w:val="00295312"/>
    <w:rsid w:val="002D1CFE"/>
    <w:rsid w:val="002E6DB0"/>
    <w:rsid w:val="002F1EA5"/>
    <w:rsid w:val="002F76D3"/>
    <w:rsid w:val="00321CE7"/>
    <w:rsid w:val="00347D28"/>
    <w:rsid w:val="003739C0"/>
    <w:rsid w:val="003900A8"/>
    <w:rsid w:val="003902DC"/>
    <w:rsid w:val="003B7A41"/>
    <w:rsid w:val="003B7A8D"/>
    <w:rsid w:val="003C0406"/>
    <w:rsid w:val="003D0E07"/>
    <w:rsid w:val="003E6D56"/>
    <w:rsid w:val="004250B0"/>
    <w:rsid w:val="00451F50"/>
    <w:rsid w:val="00457082"/>
    <w:rsid w:val="004624EA"/>
    <w:rsid w:val="0047230D"/>
    <w:rsid w:val="00486B31"/>
    <w:rsid w:val="004921B8"/>
    <w:rsid w:val="00492F71"/>
    <w:rsid w:val="004A3527"/>
    <w:rsid w:val="004C0A96"/>
    <w:rsid w:val="00500CD3"/>
    <w:rsid w:val="00507D9B"/>
    <w:rsid w:val="00516160"/>
    <w:rsid w:val="0051643D"/>
    <w:rsid w:val="00537F4D"/>
    <w:rsid w:val="005538C5"/>
    <w:rsid w:val="005567C8"/>
    <w:rsid w:val="00561F58"/>
    <w:rsid w:val="005800E4"/>
    <w:rsid w:val="00580703"/>
    <w:rsid w:val="005C1785"/>
    <w:rsid w:val="005F134B"/>
    <w:rsid w:val="005F151C"/>
    <w:rsid w:val="00605C1E"/>
    <w:rsid w:val="0061063B"/>
    <w:rsid w:val="00615350"/>
    <w:rsid w:val="006225B9"/>
    <w:rsid w:val="00625AAF"/>
    <w:rsid w:val="00640764"/>
    <w:rsid w:val="00644C98"/>
    <w:rsid w:val="00663020"/>
    <w:rsid w:val="006A6997"/>
    <w:rsid w:val="006E1995"/>
    <w:rsid w:val="006E48D8"/>
    <w:rsid w:val="00710D36"/>
    <w:rsid w:val="0071354A"/>
    <w:rsid w:val="00733AEE"/>
    <w:rsid w:val="00765CC6"/>
    <w:rsid w:val="00766C7B"/>
    <w:rsid w:val="00786C56"/>
    <w:rsid w:val="00795EF7"/>
    <w:rsid w:val="007A1DF1"/>
    <w:rsid w:val="007A5B94"/>
    <w:rsid w:val="007E2DB9"/>
    <w:rsid w:val="008023BF"/>
    <w:rsid w:val="0082184A"/>
    <w:rsid w:val="00822653"/>
    <w:rsid w:val="00822A13"/>
    <w:rsid w:val="00840E06"/>
    <w:rsid w:val="00867A3C"/>
    <w:rsid w:val="00871350"/>
    <w:rsid w:val="008B7038"/>
    <w:rsid w:val="008C7AB9"/>
    <w:rsid w:val="008D41CE"/>
    <w:rsid w:val="008D4D41"/>
    <w:rsid w:val="00904297"/>
    <w:rsid w:val="00916733"/>
    <w:rsid w:val="009205D7"/>
    <w:rsid w:val="009236A1"/>
    <w:rsid w:val="0093106F"/>
    <w:rsid w:val="00937187"/>
    <w:rsid w:val="00943A55"/>
    <w:rsid w:val="00950C31"/>
    <w:rsid w:val="0096047E"/>
    <w:rsid w:val="009647FD"/>
    <w:rsid w:val="00973FDC"/>
    <w:rsid w:val="009A361D"/>
    <w:rsid w:val="009A56B9"/>
    <w:rsid w:val="009B7096"/>
    <w:rsid w:val="009E5CA5"/>
    <w:rsid w:val="00A027CC"/>
    <w:rsid w:val="00A04859"/>
    <w:rsid w:val="00A13C0B"/>
    <w:rsid w:val="00A17DD1"/>
    <w:rsid w:val="00A3349B"/>
    <w:rsid w:val="00A52DDE"/>
    <w:rsid w:val="00A614F8"/>
    <w:rsid w:val="00A63AF9"/>
    <w:rsid w:val="00A84C39"/>
    <w:rsid w:val="00A85A2C"/>
    <w:rsid w:val="00AD4087"/>
    <w:rsid w:val="00AD65C3"/>
    <w:rsid w:val="00B25124"/>
    <w:rsid w:val="00B407B8"/>
    <w:rsid w:val="00B45909"/>
    <w:rsid w:val="00B76044"/>
    <w:rsid w:val="00B80E1F"/>
    <w:rsid w:val="00B87477"/>
    <w:rsid w:val="00B96C0C"/>
    <w:rsid w:val="00B96CB8"/>
    <w:rsid w:val="00BB076E"/>
    <w:rsid w:val="00BB104F"/>
    <w:rsid w:val="00BB7605"/>
    <w:rsid w:val="00BE5490"/>
    <w:rsid w:val="00C0088E"/>
    <w:rsid w:val="00C161CB"/>
    <w:rsid w:val="00C16654"/>
    <w:rsid w:val="00C257D3"/>
    <w:rsid w:val="00C25E35"/>
    <w:rsid w:val="00C442C7"/>
    <w:rsid w:val="00C56BC1"/>
    <w:rsid w:val="00C708DF"/>
    <w:rsid w:val="00C76F8D"/>
    <w:rsid w:val="00C97BCF"/>
    <w:rsid w:val="00CA199C"/>
    <w:rsid w:val="00CA5BBA"/>
    <w:rsid w:val="00CB17A1"/>
    <w:rsid w:val="00CB796E"/>
    <w:rsid w:val="00CE6B40"/>
    <w:rsid w:val="00CF4442"/>
    <w:rsid w:val="00CF4F42"/>
    <w:rsid w:val="00CF730E"/>
    <w:rsid w:val="00D22AED"/>
    <w:rsid w:val="00D513AC"/>
    <w:rsid w:val="00D5306C"/>
    <w:rsid w:val="00D53DF9"/>
    <w:rsid w:val="00D542DE"/>
    <w:rsid w:val="00D77D6E"/>
    <w:rsid w:val="00D86F92"/>
    <w:rsid w:val="00DA1987"/>
    <w:rsid w:val="00DB2D81"/>
    <w:rsid w:val="00DC5E7A"/>
    <w:rsid w:val="00DF2468"/>
    <w:rsid w:val="00E334E1"/>
    <w:rsid w:val="00E414C9"/>
    <w:rsid w:val="00E4446B"/>
    <w:rsid w:val="00E44F0A"/>
    <w:rsid w:val="00E60BCA"/>
    <w:rsid w:val="00E70AEA"/>
    <w:rsid w:val="00E730BD"/>
    <w:rsid w:val="00EC792E"/>
    <w:rsid w:val="00EE4B82"/>
    <w:rsid w:val="00EF7577"/>
    <w:rsid w:val="00F04012"/>
    <w:rsid w:val="00F212C6"/>
    <w:rsid w:val="00F33B49"/>
    <w:rsid w:val="00F350C0"/>
    <w:rsid w:val="00F372E0"/>
    <w:rsid w:val="00F565AD"/>
    <w:rsid w:val="00F70DBC"/>
    <w:rsid w:val="00F768E8"/>
    <w:rsid w:val="00F8660E"/>
    <w:rsid w:val="00F971BD"/>
    <w:rsid w:val="00FB0FD6"/>
    <w:rsid w:val="00FC48D2"/>
    <w:rsid w:val="00FE34F1"/>
    <w:rsid w:val="00FF7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,"/>
  <w:listSeparator w:val=";"/>
  <w14:docId w14:val="57478065"/>
  <w15:docId w15:val="{4CB50E9E-6280-4207-891D-42F1CB54B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27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6B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B31"/>
  </w:style>
  <w:style w:type="paragraph" w:styleId="Footer">
    <w:name w:val="footer"/>
    <w:basedOn w:val="Normal"/>
    <w:link w:val="FooterChar"/>
    <w:uiPriority w:val="99"/>
    <w:unhideWhenUsed/>
    <w:rsid w:val="00486B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B31"/>
  </w:style>
  <w:style w:type="paragraph" w:styleId="BalloonText">
    <w:name w:val="Balloon Text"/>
    <w:basedOn w:val="Normal"/>
    <w:link w:val="BalloonTextChar"/>
    <w:uiPriority w:val="99"/>
    <w:semiHidden/>
    <w:unhideWhenUsed/>
    <w:rsid w:val="00486B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B31"/>
    <w:rPr>
      <w:rFonts w:ascii="Tahoma" w:hAnsi="Tahoma" w:cs="Tahoma"/>
      <w:sz w:val="16"/>
      <w:szCs w:val="16"/>
    </w:rPr>
  </w:style>
  <w:style w:type="paragraph" w:styleId="ListParagraph">
    <w:name w:val="List Paragraph"/>
    <w:aliases w:val="Proposal Heading 1.1,MCHIP_list paragraph,List Paragraph1,References,b1,Colorful List - Accent 11,Number_1"/>
    <w:basedOn w:val="Normal"/>
    <w:link w:val="ListParagraphChar"/>
    <w:uiPriority w:val="99"/>
    <w:qFormat/>
    <w:rsid w:val="00E70AEA"/>
    <w:pPr>
      <w:ind w:left="720"/>
      <w:contextualSpacing/>
    </w:pPr>
  </w:style>
  <w:style w:type="character" w:customStyle="1" w:styleId="ListParagraphChar">
    <w:name w:val="List Paragraph Char"/>
    <w:aliases w:val="Proposal Heading 1.1 Char,MCHIP_list paragraph Char,List Paragraph1 Char,References Char,b1 Char,Colorful List - Accent 11 Char,Number_1 Char"/>
    <w:link w:val="ListParagraph"/>
    <w:uiPriority w:val="99"/>
    <w:locked/>
    <w:rsid w:val="005538C5"/>
  </w:style>
  <w:style w:type="character" w:customStyle="1" w:styleId="rynqvb">
    <w:name w:val="rynqvb"/>
    <w:basedOn w:val="DefaultParagraphFont"/>
    <w:rsid w:val="005538C5"/>
  </w:style>
  <w:style w:type="character" w:customStyle="1" w:styleId="hwtze">
    <w:name w:val="hwtze"/>
    <w:basedOn w:val="DefaultParagraphFont"/>
    <w:rsid w:val="005538C5"/>
  </w:style>
  <w:style w:type="character" w:styleId="Hyperlink">
    <w:name w:val="Hyperlink"/>
    <w:basedOn w:val="DefaultParagraphFont"/>
    <w:uiPriority w:val="99"/>
    <w:unhideWhenUsed/>
    <w:rsid w:val="00BE5490"/>
    <w:rPr>
      <w:color w:val="0000FF" w:themeColor="hyperlink"/>
      <w:u w:val="single"/>
    </w:rPr>
  </w:style>
  <w:style w:type="table" w:styleId="LightShading-Accent3">
    <w:name w:val="Light Shading Accent 3"/>
    <w:basedOn w:val="TableNormal"/>
    <w:uiPriority w:val="60"/>
    <w:rsid w:val="002D1CFE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ColorfulList-Accent1">
    <w:name w:val="Colorful List Accent 1"/>
    <w:basedOn w:val="TableNormal"/>
    <w:uiPriority w:val="72"/>
    <w:rsid w:val="0082265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B45909"/>
    <w:rPr>
      <w:rFonts w:ascii="Times New Roman" w:eastAsiaTheme="minorHAnsi" w:hAnsi="Times New Roman" w:cs="Times New Roman"/>
      <w:sz w:val="24"/>
      <w:szCs w:val="24"/>
      <w:lang w:val="mk-MK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0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9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91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6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8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6576DF-498D-4347-A997-DBC9CDDE8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9</TotalTime>
  <Pages>2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Filip Stojanovski</cp:lastModifiedBy>
  <cp:revision>7</cp:revision>
  <dcterms:created xsi:type="dcterms:W3CDTF">2023-10-20T11:44:00Z</dcterms:created>
  <dcterms:modified xsi:type="dcterms:W3CDTF">2023-11-28T10:58:00Z</dcterms:modified>
</cp:coreProperties>
</file>